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F058F0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bookmarkStart w:id="0" w:name="_GoBack"/>
      <w:r w:rsidRPr="00A6267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Networking Protocols: Detailed Notes</w:t>
      </w:r>
    </w:p>
    <w:bookmarkEnd w:id="0"/>
    <w:p w14:paraId="7D90E220" w14:textId="77777777" w:rsidR="00A62672" w:rsidRPr="00A62672" w:rsidRDefault="00A62672" w:rsidP="00A6267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his section provides a deeper look into the various networking protocols used in day-to-day IT operations. These protocols enable communication, file transfers, email services, and secure data transmission. Each protocol operates at different layers of the OSI or TCP/IP models, serving specific functions in network communications.</w:t>
      </w:r>
    </w:p>
    <w:p w14:paraId="3A3FD80B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 w14:anchorId="643AC88B">
          <v:rect id="_x0000_i1025" style="width:0;height:1.5pt" o:hralign="center" o:hrstd="t" o:hr="t" fillcolor="#a0a0a0" stroked="f"/>
        </w:pict>
      </w:r>
    </w:p>
    <w:p w14:paraId="3E4FDF8F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1. HTTP (Hypertext Transfer Protocol)</w:t>
      </w:r>
    </w:p>
    <w:p w14:paraId="19404851" w14:textId="77777777" w:rsidR="00A62672" w:rsidRPr="00A62672" w:rsidRDefault="00A62672" w:rsidP="00A6267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HTTP is the protocol used for transmitting hypermedia documents, such as HTML files, and is the foundation of data communication on the World Wide Web.</w:t>
      </w:r>
    </w:p>
    <w:p w14:paraId="52231D52" w14:textId="77777777" w:rsidR="00A62672" w:rsidRPr="00A62672" w:rsidRDefault="00A62672" w:rsidP="00A6267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pplication Layer (OSI Layer 7).</w:t>
      </w:r>
    </w:p>
    <w:p w14:paraId="2828C116" w14:textId="77777777" w:rsidR="00A62672" w:rsidRPr="00A62672" w:rsidRDefault="00A62672" w:rsidP="00A6267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ypically uses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80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14:paraId="3E842ADB" w14:textId="77777777" w:rsidR="00A62672" w:rsidRPr="00A62672" w:rsidRDefault="00A62672" w:rsidP="00A6267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6F6CE06F" w14:textId="77777777" w:rsidR="00A62672" w:rsidRPr="00A62672" w:rsidRDefault="00A62672" w:rsidP="00A6267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eless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rotocol, meaning each HTTP request from a client (usually a web browser) to a server is independent, and no data is stored between requests.</w:t>
      </w:r>
    </w:p>
    <w:p w14:paraId="3EEAEA1A" w14:textId="77777777" w:rsidR="00A62672" w:rsidRPr="00A62672" w:rsidRDefault="00A62672" w:rsidP="00A6267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llows a request-response model, where the client sends a request for a web resource (e.g., a webpage), and the server responds with the requested resource.</w:t>
      </w:r>
    </w:p>
    <w:p w14:paraId="5523B0F3" w14:textId="77777777" w:rsidR="00A62672" w:rsidRPr="00A62672" w:rsidRDefault="00A62672" w:rsidP="00A6267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ommon Methods:</w:t>
      </w:r>
    </w:p>
    <w:p w14:paraId="55483B62" w14:textId="77777777" w:rsidR="00A62672" w:rsidRPr="00A62672" w:rsidRDefault="00A62672" w:rsidP="00A6267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proofErr w:type="gramStart"/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GET: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Requests data from a server.</w:t>
      </w:r>
    </w:p>
    <w:p w14:paraId="4F1B0806" w14:textId="77777777" w:rsidR="00A62672" w:rsidRPr="00A62672" w:rsidRDefault="00A62672" w:rsidP="00A6267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ST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ubmits data to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be processed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a server.</w:t>
      </w:r>
    </w:p>
    <w:p w14:paraId="5B0FBDD2" w14:textId="77777777" w:rsidR="00A62672" w:rsidRPr="00A62672" w:rsidRDefault="00A62672" w:rsidP="00A6267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T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ploads a file or updates a resource.</w:t>
      </w:r>
    </w:p>
    <w:p w14:paraId="05F213DC" w14:textId="77777777" w:rsidR="00A62672" w:rsidRPr="00A62672" w:rsidRDefault="00A62672" w:rsidP="00A6267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LET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eletes a specified resource.</w:t>
      </w:r>
    </w:p>
    <w:p w14:paraId="32F087FC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 w14:anchorId="3E2C73EF">
          <v:rect id="_x0000_i1026" style="width:0;height:1.5pt" o:hralign="center" o:hrstd="t" o:hr="t" fillcolor="#a0a0a0" stroked="f"/>
        </w:pict>
      </w:r>
    </w:p>
    <w:p w14:paraId="509D96B4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2. HTTPS (Hypertext Transfer Protocol Secure)</w:t>
      </w:r>
    </w:p>
    <w:p w14:paraId="48AB4E28" w14:textId="77777777" w:rsidR="00A62672" w:rsidRPr="00A62672" w:rsidRDefault="00A62672" w:rsidP="00A6267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HTTPS is the secure version of HTTP. It ensures encrypted communication over the web, protecting the integrity and confidentiality of data exchanged between client and server.</w:t>
      </w:r>
    </w:p>
    <w:p w14:paraId="6EE23B68" w14:textId="77777777" w:rsidR="00A62672" w:rsidRPr="00A62672" w:rsidRDefault="00A62672" w:rsidP="00A6267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pplication Layer (OSI Layer 7).</w:t>
      </w:r>
    </w:p>
    <w:p w14:paraId="780DEDAE" w14:textId="77777777" w:rsidR="00A62672" w:rsidRPr="00A62672" w:rsidRDefault="00A62672" w:rsidP="00A6267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ypically uses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443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14:paraId="49641170" w14:textId="77777777" w:rsidR="00A62672" w:rsidRPr="00A62672" w:rsidRDefault="00A62672" w:rsidP="00A6267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1EFDDED0" w14:textId="77777777" w:rsidR="00A62672" w:rsidRPr="00A62672" w:rsidRDefault="00A62672" w:rsidP="00A6267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HTTPS uses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SL (Secure Sockets Layer)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r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LS (Transport Layer Security)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encrypt the HTTP requests and responses.</w:t>
      </w:r>
    </w:p>
    <w:p w14:paraId="0C59A556" w14:textId="77777777" w:rsidR="00A62672" w:rsidRPr="00A62672" w:rsidRDefault="00A62672" w:rsidP="00A6267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his protects sensitive data such as passwords, credit card numbers, and personal information from eavesdroppers.</w:t>
      </w:r>
    </w:p>
    <w:p w14:paraId="66288A90" w14:textId="77777777" w:rsidR="00A62672" w:rsidRPr="00A62672" w:rsidRDefault="00A62672" w:rsidP="00A6267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HTTPS is widely adopted for secure transactions, such as online banking, e-commerce, and login pages.</w:t>
      </w:r>
    </w:p>
    <w:p w14:paraId="3C58AA9A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 w14:anchorId="4A685FD4">
          <v:rect id="_x0000_i1027" style="width:0;height:1.5pt" o:hralign="center" o:hrstd="t" o:hr="t" fillcolor="#a0a0a0" stroked="f"/>
        </w:pict>
      </w:r>
    </w:p>
    <w:p w14:paraId="3095AC30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3. TCP/IP (Transmission Control Protocol / Internet Protocol)</w:t>
      </w:r>
    </w:p>
    <w:p w14:paraId="78FB89E5" w14:textId="77777777" w:rsidR="00A62672" w:rsidRPr="00A62672" w:rsidRDefault="00A62672" w:rsidP="00A6267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CP/IP is the core protocol suite for the internet and most private networks. It dictates how data is packaged, transmitted, and routed across networks.</w:t>
      </w:r>
    </w:p>
    <w:p w14:paraId="64E61BF0" w14:textId="77777777" w:rsidR="00A62672" w:rsidRPr="00A62672" w:rsidRDefault="00A62672" w:rsidP="00A6267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lastRenderedPageBreak/>
        <w:t>Layers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perates across both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ransport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nd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Network Layers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14:paraId="6ACAA8DE" w14:textId="77777777" w:rsidR="00A62672" w:rsidRPr="00A62672" w:rsidRDefault="00A62672" w:rsidP="00A6267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CP (Transport Control Protocol)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nsures reliable data transfer by establishing a connection before sending packets.</w:t>
      </w:r>
    </w:p>
    <w:p w14:paraId="7BBD2EF3" w14:textId="77777777" w:rsidR="00A62672" w:rsidRPr="00A62672" w:rsidRDefault="00A62672" w:rsidP="00A62672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eatures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rror checking, flow control, data segmentation, retransmission of lost packets.</w:t>
      </w:r>
    </w:p>
    <w:p w14:paraId="23BF2C78" w14:textId="77777777" w:rsidR="00A62672" w:rsidRPr="00A62672" w:rsidRDefault="00A62672" w:rsidP="00A62672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onnection-Oriented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CP creates a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hree-way handshake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(SYN, SYN-ACK,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CK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) before transmitting data.</w:t>
      </w:r>
    </w:p>
    <w:p w14:paraId="7819CBBC" w14:textId="77777777" w:rsidR="00A62672" w:rsidRPr="00A62672" w:rsidRDefault="00A62672" w:rsidP="00A6267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IP (Internet Protocol)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Handles addressing and routing, ensuring data packets reach the correct destination.</w:t>
      </w:r>
    </w:p>
    <w:p w14:paraId="10A9EAD4" w14:textId="77777777" w:rsidR="00A62672" w:rsidRPr="00A62672" w:rsidRDefault="00A62672" w:rsidP="00A62672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IPv4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(32-bit addresses) vs.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IPv6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(128-bit addresses).</w:t>
      </w:r>
    </w:p>
    <w:p w14:paraId="61A2807C" w14:textId="77777777" w:rsidR="00A62672" w:rsidRPr="00A62672" w:rsidRDefault="00A62672" w:rsidP="00A6267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Varies based on application (e.g., HTTP uses TCP Port 80, SMTP uses Port 25).</w:t>
      </w:r>
    </w:p>
    <w:p w14:paraId="3227FB1A" w14:textId="77777777" w:rsidR="00A62672" w:rsidRPr="00A62672" w:rsidRDefault="00A62672" w:rsidP="00A6267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42D8D70F" w14:textId="77777777" w:rsidR="00A62672" w:rsidRPr="00A62672" w:rsidRDefault="00A62672" w:rsidP="00A6267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CP divides a message into smaller packets, numbers them, and ensures their correct order upon reassembly at the destination.</w:t>
      </w:r>
    </w:p>
    <w:p w14:paraId="13BF2049" w14:textId="77777777" w:rsidR="00A62672" w:rsidRPr="00A62672" w:rsidRDefault="00A62672" w:rsidP="00A6267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P takes care of packet forwarding and addressing, using IP addresses to identify hosts and route traffic.</w:t>
      </w:r>
    </w:p>
    <w:p w14:paraId="26464F16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 w14:anchorId="21313736">
          <v:rect id="_x0000_i1028" style="width:0;height:1.5pt" o:hralign="center" o:hrstd="t" o:hr="t" fillcolor="#a0a0a0" stroked="f"/>
        </w:pict>
      </w:r>
    </w:p>
    <w:p w14:paraId="7254CC2A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4. FTP (File Transfer Protocol) / SFTP (Secure File Transfer Protocol)</w:t>
      </w:r>
    </w:p>
    <w:p w14:paraId="3A296AE8" w14:textId="77777777" w:rsidR="00A62672" w:rsidRPr="00A62672" w:rsidRDefault="00A62672" w:rsidP="00A6267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TP and SFTP are protocols used for transferring files between client and server over a network.</w:t>
      </w:r>
    </w:p>
    <w:p w14:paraId="61F725AA" w14:textId="77777777" w:rsidR="00A62672" w:rsidRPr="00A62672" w:rsidRDefault="00A62672" w:rsidP="00A6267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TP:</w:t>
      </w:r>
    </w:p>
    <w:p w14:paraId="616CCD5D" w14:textId="77777777" w:rsidR="00A62672" w:rsidRPr="00A62672" w:rsidRDefault="00A62672" w:rsidP="00A6267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pplication Layer (OSI Layer 7).</w:t>
      </w:r>
    </w:p>
    <w:p w14:paraId="260F4420" w14:textId="77777777" w:rsidR="00A62672" w:rsidRPr="00A62672" w:rsidRDefault="00A62672" w:rsidP="00A6267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ypically uses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21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control commands and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20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data transfer.</w:t>
      </w:r>
    </w:p>
    <w:p w14:paraId="32B54336" w14:textId="77777777" w:rsidR="00A62672" w:rsidRPr="00A62672" w:rsidRDefault="00A62672" w:rsidP="00A6267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6EE0424F" w14:textId="77777777" w:rsidR="00A62672" w:rsidRPr="00A62672" w:rsidRDefault="00A62672" w:rsidP="00A6267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TP establishes a connection between the client and server for uploading or downloading files.</w:t>
      </w:r>
    </w:p>
    <w:p w14:paraId="2C5CCCC8" w14:textId="77777777" w:rsidR="00A62672" w:rsidRPr="00A62672" w:rsidRDefault="00A62672" w:rsidP="00A6267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nencrypted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TP does not encrypt data, meaning file contents and credentials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an be intercepted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14:paraId="7F28E6B3" w14:textId="77777777" w:rsidR="00A62672" w:rsidRPr="00A62672" w:rsidRDefault="00A62672" w:rsidP="00A6267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FTP (SSH File Transfer Protocol):</w:t>
      </w:r>
    </w:p>
    <w:p w14:paraId="5F275D42" w14:textId="77777777" w:rsidR="00A62672" w:rsidRPr="00A62672" w:rsidRDefault="00A62672" w:rsidP="00A6267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pplication Layer (OSI Layer 7).</w:t>
      </w:r>
    </w:p>
    <w:p w14:paraId="04318D1D" w14:textId="77777777" w:rsidR="00A62672" w:rsidRPr="00A62672" w:rsidRDefault="00A62672" w:rsidP="00A6267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ses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22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, the same port as SSH (Secure Shell).</w:t>
      </w:r>
    </w:p>
    <w:p w14:paraId="7BFF46BB" w14:textId="77777777" w:rsidR="00A62672" w:rsidRPr="00A62672" w:rsidRDefault="00A62672" w:rsidP="00A6267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0B4972CA" w14:textId="77777777" w:rsidR="00A62672" w:rsidRPr="00A62672" w:rsidRDefault="00A62672" w:rsidP="00A6267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FTP operates over a secure SSH connection, ensuring that all file transfers are encrypted and secure.</w:t>
      </w:r>
    </w:p>
    <w:p w14:paraId="1BC576CB" w14:textId="77777777" w:rsidR="00A62672" w:rsidRPr="00A62672" w:rsidRDefault="00A62672" w:rsidP="00A6267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upports file transfers, directory listings, and file removal operations in a secure manner.</w:t>
      </w:r>
    </w:p>
    <w:p w14:paraId="016B0132" w14:textId="77777777" w:rsidR="00A62672" w:rsidRPr="00A62672" w:rsidRDefault="00A62672" w:rsidP="00A6267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Often used in enterprise environments where secure file transfer is critical.</w:t>
      </w:r>
    </w:p>
    <w:p w14:paraId="01199E87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 w14:anchorId="781FDB5F">
          <v:rect id="_x0000_i1029" style="width:0;height:1.5pt" o:hralign="center" o:hrstd="t" o:hr="t" fillcolor="#a0a0a0" stroked="f"/>
        </w:pict>
      </w:r>
    </w:p>
    <w:p w14:paraId="4EE35FD5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lastRenderedPageBreak/>
        <w:t>5. DNS (Domain Name System)</w:t>
      </w:r>
    </w:p>
    <w:p w14:paraId="03E05BF7" w14:textId="77777777" w:rsidR="00A62672" w:rsidRPr="00A62672" w:rsidRDefault="00A62672" w:rsidP="00A6267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NS resolves human-readable domain names (like </w:t>
      </w:r>
      <w:hyperlink r:id="rId5" w:tgtFrame="_new" w:history="1">
        <w:r w:rsidRPr="00A62672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N" w:bidi="ar-SA"/>
            <w14:ligatures w14:val="none"/>
          </w:rPr>
          <w:t>www.example.com</w:t>
        </w:r>
      </w:hyperlink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) into machine-readable IP addresses (like 192.168.1.1), enabling devices to locate each other on the internet.</w:t>
      </w:r>
    </w:p>
    <w:p w14:paraId="5134B4F9" w14:textId="77777777" w:rsidR="00A62672" w:rsidRPr="00A62672" w:rsidRDefault="00A62672" w:rsidP="00A6267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pplication Layer (OSI Layer 7).</w:t>
      </w:r>
    </w:p>
    <w:p w14:paraId="6E0F8EAB" w14:textId="77777777" w:rsidR="00A62672" w:rsidRPr="00A62672" w:rsidRDefault="00A62672" w:rsidP="00A6267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ypically uses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53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14:paraId="65E12AA2" w14:textId="77777777" w:rsidR="00A62672" w:rsidRPr="00A62672" w:rsidRDefault="00A62672" w:rsidP="00A6267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0A2D7414" w14:textId="77777777" w:rsidR="00A62672" w:rsidRPr="00A62672" w:rsidRDefault="00A62672" w:rsidP="00A6267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When a user types a domain name into a browser, the DNS resolver (usually provided by the ISP) checks its cache or contacts external DNS servers to resolve the domain into an IP address.</w:t>
      </w:r>
    </w:p>
    <w:p w14:paraId="0CCAD3F9" w14:textId="77777777" w:rsidR="00A62672" w:rsidRPr="00A62672" w:rsidRDefault="00A62672" w:rsidP="00A6267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he process involves querying multiple DNS servers, including:</w:t>
      </w:r>
    </w:p>
    <w:p w14:paraId="5C32AD7B" w14:textId="77777777" w:rsidR="00A62672" w:rsidRPr="00A62672" w:rsidRDefault="00A62672" w:rsidP="00A62672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oot Name Servers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irect to the correct Top-Level Domain (TLD) servers (e.g., .com, .org).</w:t>
      </w:r>
    </w:p>
    <w:p w14:paraId="1F36201A" w14:textId="77777777" w:rsidR="00A62672" w:rsidRPr="00A62672" w:rsidRDefault="00A62672" w:rsidP="00A62672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LD Servers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irect to the authoritative name server for the domain (e.g., example.com).</w:t>
      </w:r>
    </w:p>
    <w:p w14:paraId="7A7A45CE" w14:textId="77777777" w:rsidR="00A62672" w:rsidRPr="00A62672" w:rsidRDefault="00A62672" w:rsidP="00A62672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uthoritative Name Servers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rovide the final IP address of the domain.</w:t>
      </w:r>
    </w:p>
    <w:p w14:paraId="3FD4F12A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 w14:anchorId="792FB3A9">
          <v:rect id="_x0000_i1030" style="width:0;height:1.5pt" o:hralign="center" o:hrstd="t" o:hr="t" fillcolor="#a0a0a0" stroked="f"/>
        </w:pict>
      </w:r>
    </w:p>
    <w:p w14:paraId="67349F83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6. SMTP (Simple Mail Transfer Protocol)</w:t>
      </w:r>
    </w:p>
    <w:p w14:paraId="68D85AD3" w14:textId="77777777" w:rsidR="00A62672" w:rsidRPr="00A62672" w:rsidRDefault="00A62672" w:rsidP="00A6267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MTP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used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sending and relaying emails between mail servers. It is the primary protocol used for transferring mail from a client to a mail server or between mail servers.</w:t>
      </w:r>
    </w:p>
    <w:p w14:paraId="4F21429E" w14:textId="77777777" w:rsidR="00A62672" w:rsidRPr="00A62672" w:rsidRDefault="00A62672" w:rsidP="00A6267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pplication Layer (OSI Layer 7).</w:t>
      </w:r>
    </w:p>
    <w:p w14:paraId="4A058BCD" w14:textId="77777777" w:rsidR="00A62672" w:rsidRPr="00A62672" w:rsidRDefault="00A62672" w:rsidP="00A6267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ses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25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traditional email transmission,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465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SMTPS (SMTP over SSL), and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587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message submission with encryption (STARTTLS).</w:t>
      </w:r>
    </w:p>
    <w:p w14:paraId="51D12099" w14:textId="77777777" w:rsidR="00A62672" w:rsidRPr="00A62672" w:rsidRDefault="00A62672" w:rsidP="00A6267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5EDC615A" w14:textId="77777777" w:rsidR="00A62672" w:rsidRPr="00A62672" w:rsidRDefault="00A62672" w:rsidP="00A6267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MTP operates using a store-and-forward mechanism to ensure emails reach the correct recipient, even if servers go offline.</w:t>
      </w:r>
    </w:p>
    <w:p w14:paraId="478F9662" w14:textId="77777777" w:rsidR="00A62672" w:rsidRPr="00A62672" w:rsidRDefault="00A62672" w:rsidP="00A6267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SMTP only deals with sending messages.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IMAP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r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P3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used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retrieving messages from the server.</w:t>
      </w:r>
    </w:p>
    <w:p w14:paraId="6A88FB86" w14:textId="77777777" w:rsidR="00A62672" w:rsidRPr="00A62672" w:rsidRDefault="00A62672" w:rsidP="00A6267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Security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an be added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by using SSL/TLS for encrypted email transmissions.</w:t>
      </w:r>
    </w:p>
    <w:p w14:paraId="2426404A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 w14:anchorId="360C46D1">
          <v:rect id="_x0000_i1031" style="width:0;height:1.5pt" o:hralign="center" o:hrstd="t" o:hr="t" fillcolor="#a0a0a0" stroked="f"/>
        </w:pict>
      </w:r>
    </w:p>
    <w:p w14:paraId="6A7D0CFB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7. SSL / TLS (Secure Sockets Layer / Transport Layer Security)</w:t>
      </w:r>
    </w:p>
    <w:p w14:paraId="5A67D891" w14:textId="77777777" w:rsidR="00A62672" w:rsidRPr="00A62672" w:rsidRDefault="00A62672" w:rsidP="00A6267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SL and TLS are cryptographic protocols designed to secure communications over a computer network. They ensure data privacy, integrity, and authentication between two parties (usually between a client and a server).</w:t>
      </w:r>
    </w:p>
    <w:p w14:paraId="5CEC1548" w14:textId="77777777" w:rsidR="00A62672" w:rsidRPr="00A62672" w:rsidRDefault="00A62672" w:rsidP="00A6267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SL:</w:t>
      </w:r>
    </w:p>
    <w:p w14:paraId="67F9467E" w14:textId="77777777" w:rsidR="00A62672" w:rsidRPr="00A62672" w:rsidRDefault="00A62672" w:rsidP="00A6267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perates between the Transport and Application Layers.</w:t>
      </w:r>
    </w:p>
    <w:p w14:paraId="611239B8" w14:textId="77777777" w:rsidR="00A62672" w:rsidRPr="00A62672" w:rsidRDefault="00A62672" w:rsidP="00A6267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SSL was the original protocol used to secure web communications, but it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now largely deprecated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ue to security vulnerabilities.</w:t>
      </w:r>
    </w:p>
    <w:p w14:paraId="133D41E8" w14:textId="77777777" w:rsidR="00A62672" w:rsidRPr="00A62672" w:rsidRDefault="00A62672" w:rsidP="00A6267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lastRenderedPageBreak/>
        <w:t>TLS:</w:t>
      </w:r>
    </w:p>
    <w:p w14:paraId="301610A3" w14:textId="77777777" w:rsidR="00A62672" w:rsidRPr="00A62672" w:rsidRDefault="00A62672" w:rsidP="00A6267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lso operates between the Transport and Application Layers.</w:t>
      </w:r>
    </w:p>
    <w:p w14:paraId="59890F43" w14:textId="77777777" w:rsidR="00A62672" w:rsidRPr="00A62672" w:rsidRDefault="00A62672" w:rsidP="00A6267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LS is the successor to SSL and provides enhanced security features.</w:t>
      </w:r>
    </w:p>
    <w:p w14:paraId="7A1B5334" w14:textId="77777777" w:rsidR="00A62672" w:rsidRPr="00A62672" w:rsidRDefault="00A62672" w:rsidP="00A6267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0553F83E" w14:textId="77777777" w:rsidR="00A62672" w:rsidRPr="00A62672" w:rsidRDefault="00A62672" w:rsidP="00A62672">
      <w:pPr>
        <w:numPr>
          <w:ilvl w:val="2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LS uses asymmetric cryptography (public and private key pairs) to establish a secure connection, followed by symmetric encryption to transmit data efficiently.</w:t>
      </w:r>
    </w:p>
    <w:p w14:paraId="016709DD" w14:textId="77777777" w:rsidR="00A62672" w:rsidRPr="00A62672" w:rsidRDefault="00A62672" w:rsidP="00A62672">
      <w:pPr>
        <w:numPr>
          <w:ilvl w:val="2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LS ensures that data is encrypted in transit and prevents tampering or interception.</w:t>
      </w:r>
    </w:p>
    <w:p w14:paraId="68F2249F" w14:textId="77777777" w:rsidR="00A62672" w:rsidRPr="00A62672" w:rsidRDefault="00A62672" w:rsidP="00A62672">
      <w:pPr>
        <w:numPr>
          <w:ilvl w:val="2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mmonly used in HTTPS, email encryption (via SMTPS), and VPNs.</w:t>
      </w:r>
    </w:p>
    <w:p w14:paraId="2C73D097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 w14:anchorId="10059379">
          <v:rect id="_x0000_i1032" style="width:0;height:1.5pt" o:hralign="center" o:hrstd="t" o:hr="t" fillcolor="#a0a0a0" stroked="f"/>
        </w:pict>
      </w:r>
    </w:p>
    <w:p w14:paraId="7215F437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8. SSH (Secure Shell)</w:t>
      </w:r>
    </w:p>
    <w:p w14:paraId="4F46C722" w14:textId="77777777" w:rsidR="00A62672" w:rsidRPr="00A62672" w:rsidRDefault="00A62672" w:rsidP="00A6267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SH is a secure protocol for accessing and managing remote devices, typically servers, over a network.</w:t>
      </w:r>
    </w:p>
    <w:p w14:paraId="69524595" w14:textId="77777777" w:rsidR="00A62672" w:rsidRPr="00A62672" w:rsidRDefault="00A62672" w:rsidP="00A6267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pplication Layer (OSI Layer 7).</w:t>
      </w:r>
    </w:p>
    <w:p w14:paraId="144443FE" w14:textId="77777777" w:rsidR="00A62672" w:rsidRPr="00A62672" w:rsidRDefault="00A62672" w:rsidP="00A6267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ses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22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14:paraId="19F1191A" w14:textId="77777777" w:rsidR="00A62672" w:rsidRPr="00A62672" w:rsidRDefault="00A62672" w:rsidP="00A6267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515CCC44" w14:textId="77777777" w:rsidR="00A62672" w:rsidRPr="00A62672" w:rsidRDefault="00A62672" w:rsidP="00A62672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SH provides a secure channel for executing commands on remote machines, managing files, and transferring data.</w:t>
      </w:r>
    </w:p>
    <w:p w14:paraId="70153407" w14:textId="77777777" w:rsidR="00A62672" w:rsidRPr="00A62672" w:rsidRDefault="00A62672" w:rsidP="00A62672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SH uses public-key cryptography to authenticate users and encrypt communication.</w:t>
      </w:r>
    </w:p>
    <w:p w14:paraId="7879DCE3" w14:textId="77777777" w:rsidR="00A62672" w:rsidRPr="00A62672" w:rsidRDefault="00A62672" w:rsidP="00A62672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SSH also supports </w:t>
      </w:r>
      <w:proofErr w:type="spellStart"/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unneling</w:t>
      </w:r>
      <w:proofErr w:type="spell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, where a secure SSH connection is used to forward other types of traffic (e.g., SFTP, remote desktop).</w:t>
      </w:r>
    </w:p>
    <w:p w14:paraId="761BE37A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 w14:anchorId="40F750BD">
          <v:rect id="_x0000_i1033" style="width:0;height:1.5pt" o:hralign="center" o:hrstd="t" o:hr="t" fillcolor="#a0a0a0" stroked="f"/>
        </w:pict>
      </w:r>
    </w:p>
    <w:p w14:paraId="26F2B8A2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9. Port Forwarding</w:t>
      </w:r>
    </w:p>
    <w:p w14:paraId="48A1D553" w14:textId="77777777" w:rsidR="00A62672" w:rsidRPr="00A62672" w:rsidRDefault="00A62672" w:rsidP="00A6267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ort forwarding allows external devices to access services on a private network by forwarding traffic from an external IP/port to an internal IP/port.</w:t>
      </w:r>
    </w:p>
    <w:p w14:paraId="0381AD05" w14:textId="77777777" w:rsidR="00A62672" w:rsidRPr="00A62672" w:rsidRDefault="00A62672" w:rsidP="00A6267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20D74075" w14:textId="77777777" w:rsidR="00A62672" w:rsidRPr="00A62672" w:rsidRDefault="00A62672" w:rsidP="00A6267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 router or firewall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configured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forward incoming traffic on a specific port to a designated internal IP address and port on the local network.</w:t>
      </w:r>
    </w:p>
    <w:p w14:paraId="7CD07F59" w14:textId="77777777" w:rsidR="00A62672" w:rsidRPr="00A62672" w:rsidRDefault="00A62672" w:rsidP="00A6267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Example: Forwarding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8080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n the public IP address of the router to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80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n an internal web server (192.168.1.100).</w:t>
      </w:r>
    </w:p>
    <w:p w14:paraId="65B27809" w14:textId="77777777" w:rsidR="00A62672" w:rsidRPr="00A62672" w:rsidRDefault="00A62672" w:rsidP="00A6267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 Cases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Hosting a web server or game server behind a firewall, allowing remote desktop access, or enabling external access to internal services.</w:t>
      </w:r>
    </w:p>
    <w:p w14:paraId="0AB3D11B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10. DHCP (Dynamic Host Configuration Protocol)</w:t>
      </w:r>
    </w:p>
    <w:p w14:paraId="2F69B880" w14:textId="77777777" w:rsidR="00A62672" w:rsidRPr="00A62672" w:rsidRDefault="00A62672" w:rsidP="00A6267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HCP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used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dynamically assign IP addresses and other network configuration parameters (like DNS servers and gateways) to devices on a network, allowing them to communicate effectively.</w:t>
      </w:r>
    </w:p>
    <w:p w14:paraId="05D7C91D" w14:textId="77777777" w:rsidR="00A62672" w:rsidRPr="00A62672" w:rsidRDefault="00A62672" w:rsidP="00A6267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pplication Layer (OSI Layer 7).</w:t>
      </w:r>
    </w:p>
    <w:p w14:paraId="424B235E" w14:textId="77777777" w:rsidR="00A62672" w:rsidRPr="00A62672" w:rsidRDefault="00A62672" w:rsidP="00A6267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ses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67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the server and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68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the client.</w:t>
      </w:r>
    </w:p>
    <w:p w14:paraId="5798B213" w14:textId="77777777" w:rsidR="00A62672" w:rsidRPr="00A62672" w:rsidRDefault="00A62672" w:rsidP="00A6267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17F47672" w14:textId="77777777" w:rsidR="00A62672" w:rsidRPr="00A62672" w:rsidRDefault="00A62672" w:rsidP="00A62672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lastRenderedPageBreak/>
        <w:t>When a device connects to the network, it broadcasts a DHCP discovery message.</w:t>
      </w:r>
    </w:p>
    <w:p w14:paraId="1870AA57" w14:textId="77777777" w:rsidR="00A62672" w:rsidRPr="00A62672" w:rsidRDefault="00A62672" w:rsidP="00A62672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 DHCP server responds with an offer, assigning an IP address from its pool.</w:t>
      </w:r>
    </w:p>
    <w:p w14:paraId="3543848D" w14:textId="77777777" w:rsidR="00A62672" w:rsidRPr="00A62672" w:rsidRDefault="00A62672" w:rsidP="00A62672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he device accepts the IP address, and the server leases the IP to the device for a specified period.</w:t>
      </w:r>
    </w:p>
    <w:p w14:paraId="7A40F0DB" w14:textId="77777777" w:rsidR="00A62672" w:rsidRPr="00A62672" w:rsidRDefault="00A62672" w:rsidP="00A62672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mmon in homes, enterprises, and ISPs to avoid manually assigning IP addresses to each device.</w:t>
      </w:r>
    </w:p>
    <w:p w14:paraId="28650762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 w14:anchorId="6AE13CF2">
          <v:rect id="_x0000_i1043" style="width:0;height:1.5pt" o:hralign="center" o:hrstd="t" o:hr="t" fillcolor="#a0a0a0" stroked="f"/>
        </w:pict>
      </w:r>
    </w:p>
    <w:p w14:paraId="46D8FDF6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11. ARP (Address Resolution Protocol)</w:t>
      </w:r>
    </w:p>
    <w:p w14:paraId="0D93AB86" w14:textId="77777777" w:rsidR="00A62672" w:rsidRPr="00A62672" w:rsidRDefault="00A62672" w:rsidP="00A6267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RP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used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map an IP address to a MAC (Media Access Control) address, which is necessary for devices on the same LAN to communicate.</w:t>
      </w:r>
    </w:p>
    <w:p w14:paraId="7527EF65" w14:textId="77777777" w:rsidR="00A62672" w:rsidRPr="00A62672" w:rsidRDefault="00A62672" w:rsidP="00A6267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Network Layer (OSI Layer 3).</w:t>
      </w:r>
    </w:p>
    <w:p w14:paraId="1817ECFB" w14:textId="77777777" w:rsidR="00A62672" w:rsidRPr="00A62672" w:rsidRDefault="00A62672" w:rsidP="00A6267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68EB1340" w14:textId="77777777" w:rsidR="00A62672" w:rsidRPr="00A62672" w:rsidRDefault="00A62672" w:rsidP="00A62672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When a device wants to communicate with another device on the same network, it sends an ARP request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sking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"Who has this IP address?"</w:t>
      </w:r>
    </w:p>
    <w:p w14:paraId="1D4E75B0" w14:textId="77777777" w:rsidR="00A62672" w:rsidRPr="00A62672" w:rsidRDefault="00A62672" w:rsidP="00A62672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he device with the matching IP address responds with its MAC address.</w:t>
      </w:r>
    </w:p>
    <w:p w14:paraId="6605A8F1" w14:textId="77777777" w:rsidR="00A62672" w:rsidRPr="00A62672" w:rsidRDefault="00A62672" w:rsidP="00A62672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he requesting device then uses this MAC address to send frames to the correct destination.</w:t>
      </w:r>
    </w:p>
    <w:p w14:paraId="022F14C0" w14:textId="77777777" w:rsidR="00A62672" w:rsidRPr="00A62672" w:rsidRDefault="00A62672" w:rsidP="00A62672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RP Cach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evices store mappings in an ARP cache to avoid repeated ARP requests.</w:t>
      </w:r>
    </w:p>
    <w:p w14:paraId="633BAC24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 w14:anchorId="5DEC0B65">
          <v:rect id="_x0000_i1044" style="width:0;height:1.5pt" o:hralign="center" o:hrstd="t" o:hr="t" fillcolor="#a0a0a0" stroked="f"/>
        </w:pict>
      </w:r>
    </w:p>
    <w:p w14:paraId="0347C93C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12. ICMP (Internet Control Message Protocol)</w:t>
      </w:r>
    </w:p>
    <w:p w14:paraId="73FFB958" w14:textId="77777777" w:rsidR="00A62672" w:rsidRPr="00A62672" w:rsidRDefault="00A62672" w:rsidP="00A6267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CMP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used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error messages and operational information in IP networks. It allows network devices to send messages about the status of the network.</w:t>
      </w:r>
    </w:p>
    <w:p w14:paraId="347647CD" w14:textId="77777777" w:rsidR="00A62672" w:rsidRPr="00A62672" w:rsidRDefault="00A62672" w:rsidP="00A6267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Network Layer (OSI Layer 3).</w:t>
      </w:r>
    </w:p>
    <w:p w14:paraId="38AD645B" w14:textId="77777777" w:rsidR="00A62672" w:rsidRPr="00A62672" w:rsidRDefault="00A62672" w:rsidP="00A6267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6EEFCB93" w14:textId="77777777" w:rsidR="00A62672" w:rsidRPr="00A62672" w:rsidRDefault="00A62672" w:rsidP="00A62672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ing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s a well-known application of ICMP that tests connectivity by sending an ICMP Echo Request to a host and receiving an Echo Reply.</w:t>
      </w:r>
    </w:p>
    <w:p w14:paraId="0061C26A" w14:textId="77777777" w:rsidR="00A62672" w:rsidRPr="00A62672" w:rsidRDefault="00A62672" w:rsidP="00A62672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CMP also reports routing errors, unreachable hosts, network congestion, and other conditions.</w:t>
      </w:r>
    </w:p>
    <w:p w14:paraId="416C014C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 w14:anchorId="437E08B8">
          <v:rect id="_x0000_i1045" style="width:0;height:1.5pt" o:hralign="center" o:hrstd="t" o:hr="t" fillcolor="#a0a0a0" stroked="f"/>
        </w:pict>
      </w:r>
    </w:p>
    <w:p w14:paraId="677AA191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13. IMAP (Internet Message Access Protocol)</w:t>
      </w:r>
    </w:p>
    <w:p w14:paraId="6695218C" w14:textId="77777777" w:rsidR="00A62672" w:rsidRPr="00A62672" w:rsidRDefault="00A62672" w:rsidP="00A6267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MAP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used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retrieve emails from a mail server, allowing the user to read and manage their emails while keeping them stored on the server.</w:t>
      </w:r>
    </w:p>
    <w:p w14:paraId="0234EAF4" w14:textId="77777777" w:rsidR="00A62672" w:rsidRPr="00A62672" w:rsidRDefault="00A62672" w:rsidP="00A6267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pplication Layer (OSI Layer 7).</w:t>
      </w:r>
    </w:p>
    <w:p w14:paraId="4326461E" w14:textId="77777777" w:rsidR="00A62672" w:rsidRPr="00A62672" w:rsidRDefault="00A62672" w:rsidP="00A6267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ses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143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standard connections and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993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encrypted connections (IMAPS).</w:t>
      </w:r>
    </w:p>
    <w:p w14:paraId="2E5CBE93" w14:textId="77777777" w:rsidR="00A62672" w:rsidRPr="00A62672" w:rsidRDefault="00A62672" w:rsidP="00A6267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3707D76F" w14:textId="77777777" w:rsidR="00A62672" w:rsidRPr="00A62672" w:rsidRDefault="00A62672" w:rsidP="00A62672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IMAP allows email clients to access mail stored on a remote mail server, giving users the ability to manage their mail (folders, tags) while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yncing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he changes across multiple devices.</w:t>
      </w:r>
    </w:p>
    <w:p w14:paraId="42E0827C" w14:textId="77777777" w:rsidR="00A62672" w:rsidRPr="00A62672" w:rsidRDefault="00A62672" w:rsidP="00A62672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lastRenderedPageBreak/>
        <w:t>Emails remain on the server unless deleted, making it ideal for use in environments where multiple clients access the same mailbox (e.g., desktop, smartphone, tablet).</w:t>
      </w:r>
    </w:p>
    <w:p w14:paraId="39FA9BA0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 w14:anchorId="55214B51">
          <v:rect id="_x0000_i1046" style="width:0;height:1.5pt" o:hralign="center" o:hrstd="t" o:hr="t" fillcolor="#a0a0a0" stroked="f"/>
        </w:pict>
      </w:r>
    </w:p>
    <w:p w14:paraId="5E311507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14. POP3 (Post Office Protocol 3)</w:t>
      </w:r>
    </w:p>
    <w:p w14:paraId="1C008776" w14:textId="77777777" w:rsidR="00A62672" w:rsidRPr="00A62672" w:rsidRDefault="00A62672" w:rsidP="00A6267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OP3 is another email protocol used for retrieving mail from a server but unlike IMAP, it downloads the email to the client and typically deletes it from the server.</w:t>
      </w:r>
    </w:p>
    <w:p w14:paraId="5B596C25" w14:textId="77777777" w:rsidR="00A62672" w:rsidRPr="00A62672" w:rsidRDefault="00A62672" w:rsidP="00A6267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pplication Layer (OSI Layer 7).</w:t>
      </w:r>
    </w:p>
    <w:p w14:paraId="10969CB7" w14:textId="77777777" w:rsidR="00A62672" w:rsidRPr="00A62672" w:rsidRDefault="00A62672" w:rsidP="00A6267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ses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110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standard connections and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995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secure (encrypted) connections.</w:t>
      </w:r>
    </w:p>
    <w:p w14:paraId="7D06C0B7" w14:textId="77777777" w:rsidR="00A62672" w:rsidRPr="00A62672" w:rsidRDefault="00A62672" w:rsidP="00A6267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071C1B14" w14:textId="77777777" w:rsidR="00A62672" w:rsidRPr="00A62672" w:rsidRDefault="00A62672" w:rsidP="00A62672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With POP3, once an email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downloaded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, it is stored locally on the client and removed from the server (though some configurations allow keeping a copy on the server).</w:t>
      </w:r>
    </w:p>
    <w:p w14:paraId="5C4785A3" w14:textId="77777777" w:rsidR="00A62672" w:rsidRPr="00A62672" w:rsidRDefault="00A62672" w:rsidP="00A62672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POP3 is simple and fast but lacks the flexibility of IMAP in managing emails across multiple devices.</w:t>
      </w:r>
    </w:p>
    <w:p w14:paraId="3EDEA0F9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 w14:anchorId="79533F69">
          <v:rect id="_x0000_i1047" style="width:0;height:1.5pt" o:hralign="center" o:hrstd="t" o:hr="t" fillcolor="#a0a0a0" stroked="f"/>
        </w:pict>
      </w:r>
    </w:p>
    <w:p w14:paraId="7DD2335D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15. RDP (Remote Desktop Protocol)</w:t>
      </w:r>
    </w:p>
    <w:p w14:paraId="04097EDC" w14:textId="77777777" w:rsidR="00A62672" w:rsidRPr="00A62672" w:rsidRDefault="00A62672" w:rsidP="00A62672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RDP is a proprietary protocol developed by Microsoft that allows users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o remotely control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nother computer over a network.</w:t>
      </w:r>
    </w:p>
    <w:p w14:paraId="7B546C00" w14:textId="77777777" w:rsidR="00A62672" w:rsidRPr="00A62672" w:rsidRDefault="00A62672" w:rsidP="00A62672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pplication Layer (OSI Layer 7).</w:t>
      </w:r>
    </w:p>
    <w:p w14:paraId="70C03109" w14:textId="77777777" w:rsidR="00A62672" w:rsidRPr="00A62672" w:rsidRDefault="00A62672" w:rsidP="00A62672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ses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3389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14:paraId="18261BFC" w14:textId="77777777" w:rsidR="00A62672" w:rsidRPr="00A62672" w:rsidRDefault="00A62672" w:rsidP="00A62672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090C53D0" w14:textId="77777777" w:rsidR="00A62672" w:rsidRPr="00A62672" w:rsidRDefault="00A62672" w:rsidP="00A62672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RDP sends keyboard and mouse input from the client machine to the remote machine and displays the output on the client’s screen.</w:t>
      </w:r>
    </w:p>
    <w:p w14:paraId="38F80E0E" w14:textId="77777777" w:rsidR="00A62672" w:rsidRPr="00A62672" w:rsidRDefault="00A62672" w:rsidP="00A62672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RDP supports encrypted sessions, file transfer, and network printers, making it suitable for remote administration and technical support.</w:t>
      </w:r>
    </w:p>
    <w:p w14:paraId="1F401178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 w14:anchorId="09B488F2">
          <v:rect id="_x0000_i1048" style="width:0;height:1.5pt" o:hralign="center" o:hrstd="t" o:hr="t" fillcolor="#a0a0a0" stroked="f"/>
        </w:pict>
      </w:r>
    </w:p>
    <w:p w14:paraId="77EAEF06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16. NTP (Network Time Protocol)</w:t>
      </w:r>
    </w:p>
    <w:p w14:paraId="0AE0AF7F" w14:textId="77777777" w:rsidR="00A62672" w:rsidRPr="00A62672" w:rsidRDefault="00A62672" w:rsidP="00A62672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NTP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used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synchronize the clocks of computers over a network, ensuring all systems have the same time reference.</w:t>
      </w:r>
    </w:p>
    <w:p w14:paraId="68B9476B" w14:textId="77777777" w:rsidR="00A62672" w:rsidRPr="00A62672" w:rsidRDefault="00A62672" w:rsidP="00A62672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pplication Layer (OSI Layer 7).</w:t>
      </w:r>
    </w:p>
    <w:p w14:paraId="26F5BB20" w14:textId="77777777" w:rsidR="00A62672" w:rsidRPr="00A62672" w:rsidRDefault="00A62672" w:rsidP="00A62672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ses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123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(UDP).</w:t>
      </w:r>
    </w:p>
    <w:p w14:paraId="3C1879A4" w14:textId="77777777" w:rsidR="00A62672" w:rsidRPr="00A62672" w:rsidRDefault="00A62672" w:rsidP="00A62672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11FF5934" w14:textId="77777777" w:rsidR="00A62672" w:rsidRPr="00A62672" w:rsidRDefault="00A62672" w:rsidP="00A62672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NTP servers communicate time stamps to clients. These time stamps allow the client to adjust its clock based on the latency between server and client.</w:t>
      </w:r>
    </w:p>
    <w:p w14:paraId="0C0DE474" w14:textId="77777777" w:rsidR="00A62672" w:rsidRPr="00A62672" w:rsidRDefault="00A62672" w:rsidP="00A62672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NTP can achieve highly accurate time synchronization across distributed systems, which is important for log correlation, database replication, and secure communication.</w:t>
      </w:r>
    </w:p>
    <w:p w14:paraId="0C01F156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lastRenderedPageBreak/>
        <w:pict w14:anchorId="6DF671AB">
          <v:rect id="_x0000_i1049" style="width:0;height:1.5pt" o:hralign="center" o:hrstd="t" o:hr="t" fillcolor="#a0a0a0" stroked="f"/>
        </w:pict>
      </w:r>
    </w:p>
    <w:p w14:paraId="419436C0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17. SNMP (Simple Network Management Protocol)</w:t>
      </w:r>
    </w:p>
    <w:p w14:paraId="6E053AAA" w14:textId="77777777" w:rsidR="00A62672" w:rsidRPr="00A62672" w:rsidRDefault="00A62672" w:rsidP="00A62672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NMP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used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manage and monitor network devices such as routers, switches, servers, and printers.</w:t>
      </w:r>
    </w:p>
    <w:p w14:paraId="59A88092" w14:textId="77777777" w:rsidR="00A62672" w:rsidRPr="00A62672" w:rsidRDefault="00A62672" w:rsidP="00A62672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pplication Layer (OSI Layer 7).</w:t>
      </w:r>
    </w:p>
    <w:p w14:paraId="305941C6" w14:textId="77777777" w:rsidR="00A62672" w:rsidRPr="00A62672" w:rsidRDefault="00A62672" w:rsidP="00A62672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ses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161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(for requests) and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162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(for traps).</w:t>
      </w:r>
    </w:p>
    <w:p w14:paraId="6B3D0F83" w14:textId="77777777" w:rsidR="00A62672" w:rsidRPr="00A62672" w:rsidRDefault="00A62672" w:rsidP="00A62672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2088F27A" w14:textId="77777777" w:rsidR="00A62672" w:rsidRPr="00A62672" w:rsidRDefault="00A62672" w:rsidP="00A62672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SNMP agents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installed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n managed devices. These agents collect information about network activity and device status.</w:t>
      </w:r>
    </w:p>
    <w:p w14:paraId="40CAFCB9" w14:textId="77777777" w:rsidR="00A62672" w:rsidRPr="00A62672" w:rsidRDefault="00A62672" w:rsidP="00A62672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 central SNMP manager requests this data from the agents, enabling network administrators to monitor performance, detect faults, and configure devices remotely.</w:t>
      </w:r>
    </w:p>
    <w:p w14:paraId="464E2D35" w14:textId="77777777" w:rsidR="00A62672" w:rsidRPr="00A62672" w:rsidRDefault="00A62672" w:rsidP="00A62672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Common SNMP messages include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GET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,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ET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, and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RAP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retrieving, configuring, and receiving alerts from devices.</w:t>
      </w:r>
    </w:p>
    <w:p w14:paraId="40292897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 w14:anchorId="2273B172">
          <v:rect id="_x0000_i1050" style="width:0;height:1.5pt" o:hralign="center" o:hrstd="t" o:hr="t" fillcolor="#a0a0a0" stroked="f"/>
        </w:pict>
      </w:r>
    </w:p>
    <w:p w14:paraId="0606F6A3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18. Telnet</w:t>
      </w:r>
    </w:p>
    <w:p w14:paraId="54306D28" w14:textId="77777777" w:rsidR="00A62672" w:rsidRPr="00A62672" w:rsidRDefault="00A62672" w:rsidP="00A62672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elnet is a protocol that allows users to connect to remote devices over a network and execute commands as if they were physically present.</w:t>
      </w:r>
    </w:p>
    <w:p w14:paraId="60D87C3C" w14:textId="77777777" w:rsidR="00A62672" w:rsidRPr="00A62672" w:rsidRDefault="00A62672" w:rsidP="00A62672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pplication Layer (OSI Layer 7).</w:t>
      </w:r>
    </w:p>
    <w:p w14:paraId="6C22E86E" w14:textId="77777777" w:rsidR="00A62672" w:rsidRPr="00A62672" w:rsidRDefault="00A62672" w:rsidP="00A62672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ses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23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14:paraId="123BAD9D" w14:textId="77777777" w:rsidR="00A62672" w:rsidRPr="00A62672" w:rsidRDefault="00A62672" w:rsidP="00A62672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16801802" w14:textId="77777777" w:rsidR="00A62672" w:rsidRPr="00A62672" w:rsidRDefault="00A62672" w:rsidP="00A62672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elnet provides a command-line interface for accessing remote servers or devices. However, it transmits data (including login credentials) in plaintext, making it insecure.</w:t>
      </w:r>
    </w:p>
    <w:p w14:paraId="4B25D280" w14:textId="77777777" w:rsidR="00A62672" w:rsidRPr="00A62672" w:rsidRDefault="00A62672" w:rsidP="00A62672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proofErr w:type="gramStart"/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SH</w:t>
      </w:r>
      <w:proofErr w:type="gramEnd"/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 (Secure Shell)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s the more secure alternative to Telnet, as it encrypts the communication session.</w:t>
      </w:r>
    </w:p>
    <w:p w14:paraId="0509672C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 w14:anchorId="4B6B33DC">
          <v:rect id="_x0000_i1051" style="width:0;height:1.5pt" o:hralign="center" o:hrstd="t" o:hr="t" fillcolor="#a0a0a0" stroked="f"/>
        </w:pict>
      </w:r>
    </w:p>
    <w:p w14:paraId="54C7C153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19. MPLS (Multiprotocol Label Switching)</w:t>
      </w:r>
    </w:p>
    <w:p w14:paraId="0E506BCA" w14:textId="77777777" w:rsidR="00A62672" w:rsidRPr="00A62672" w:rsidRDefault="00A62672" w:rsidP="00A62672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MPLS is a high-performance method for directing data across a network based on short path labels rather than long network addresses.</w:t>
      </w:r>
    </w:p>
    <w:p w14:paraId="3E43E7AB" w14:textId="77777777" w:rsidR="00A62672" w:rsidRPr="00A62672" w:rsidRDefault="00A62672" w:rsidP="00A62672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perates between Layer 2 (Data Link) and Layer 3 (Network) of the OSI model, often referred to as a "Layer 2.5" protocol.</w:t>
      </w:r>
    </w:p>
    <w:p w14:paraId="4E1B694E" w14:textId="77777777" w:rsidR="00A62672" w:rsidRPr="00A62672" w:rsidRDefault="00A62672" w:rsidP="00A62672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0CA3BB8B" w14:textId="77777777" w:rsidR="00A62672" w:rsidRPr="00A62672" w:rsidRDefault="00A62672" w:rsidP="00A62672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PLS attaches labels to packets, which routers use to make fast, efficient forwarding decisions without inspecting the packet's IP address.</w:t>
      </w:r>
    </w:p>
    <w:p w14:paraId="005E6DAF" w14:textId="77777777" w:rsidR="00A62672" w:rsidRPr="00A62672" w:rsidRDefault="00A62672" w:rsidP="00A62672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mmonly used in large, scalable networks like service providers or enterprise WANs to prioritize traffic (voice, video) and ensure quality of service (</w:t>
      </w:r>
      <w:proofErr w:type="spell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QoS</w:t>
      </w:r>
      <w:proofErr w:type="spell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).</w:t>
      </w:r>
    </w:p>
    <w:p w14:paraId="41A2902A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 w14:anchorId="6AB169C4">
          <v:rect id="_x0000_i1052" style="width:0;height:1.5pt" o:hralign="center" o:hrstd="t" o:hr="t" fillcolor="#a0a0a0" stroked="f"/>
        </w:pict>
      </w:r>
    </w:p>
    <w:p w14:paraId="148180F1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lastRenderedPageBreak/>
        <w:t>20. BGP (Border Gateway Protocol)</w:t>
      </w:r>
    </w:p>
    <w:p w14:paraId="473C4BB5" w14:textId="77777777" w:rsidR="00A62672" w:rsidRPr="00A62672" w:rsidRDefault="00A62672" w:rsidP="00A62672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BGP is the protocol that makes core routing decisions on the internet, connecting different Autonomous Systems (</w:t>
      </w:r>
      <w:proofErr w:type="spell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Ses</w:t>
      </w:r>
      <w:proofErr w:type="spell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) and ensuring data reaches its destination.</w:t>
      </w:r>
    </w:p>
    <w:p w14:paraId="6F313465" w14:textId="77777777" w:rsidR="00A62672" w:rsidRPr="00A62672" w:rsidRDefault="00A62672" w:rsidP="00A62672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Network Layer (OSI Layer 3).</w:t>
      </w:r>
    </w:p>
    <w:p w14:paraId="4DB3F822" w14:textId="77777777" w:rsidR="00A62672" w:rsidRPr="00A62672" w:rsidRDefault="00A62672" w:rsidP="00A62672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ses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179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14:paraId="0C430A7E" w14:textId="77777777" w:rsidR="00A62672" w:rsidRPr="00A62672" w:rsidRDefault="00A62672" w:rsidP="00A62672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02F64AF6" w14:textId="77777777" w:rsidR="00A62672" w:rsidRPr="00A62672" w:rsidRDefault="00A62672" w:rsidP="00A62672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BGP exchanges routing information between different networks (often internet service providers) and determines the best paths for traffic based on policies and rules.</w:t>
      </w:r>
    </w:p>
    <w:p w14:paraId="3DA661E9" w14:textId="77777777" w:rsidR="00A62672" w:rsidRPr="00A62672" w:rsidRDefault="00A62672" w:rsidP="00A62672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BGP uses a path vector protocol to maintain paths to different networks and ensures that loops do not occur.</w:t>
      </w:r>
    </w:p>
    <w:p w14:paraId="3306F75F" w14:textId="77777777" w:rsidR="00A62672" w:rsidRPr="00A62672" w:rsidRDefault="00A62672" w:rsidP="00A62672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Critical for large-scale networks like ISPs and data </w:t>
      </w:r>
      <w:proofErr w:type="spell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enters</w:t>
      </w:r>
      <w:proofErr w:type="spell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14:paraId="2D4CCC2F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 w14:anchorId="33338528">
          <v:rect id="_x0000_i1053" style="width:0;height:1.5pt" o:hralign="center" o:hrstd="t" o:hr="t" fillcolor="#a0a0a0" stroked="f"/>
        </w:pict>
      </w:r>
    </w:p>
    <w:p w14:paraId="7641E44A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21. GRE (Generic Routing Encapsulation)</w:t>
      </w:r>
    </w:p>
    <w:p w14:paraId="58DFD415" w14:textId="77777777" w:rsidR="00A62672" w:rsidRPr="00A62672" w:rsidRDefault="00A62672" w:rsidP="00A62672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GRE is a </w:t>
      </w:r>
      <w:proofErr w:type="spell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unneling</w:t>
      </w:r>
      <w:proofErr w:type="spell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rotocol that encapsulates various network layer protocols inside point-to-point connections.</w:t>
      </w:r>
    </w:p>
    <w:p w14:paraId="1DD8045F" w14:textId="77777777" w:rsidR="00A62672" w:rsidRPr="00A62672" w:rsidRDefault="00A62672" w:rsidP="00A62672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Network Layer (OSI Layer 3).</w:t>
      </w:r>
    </w:p>
    <w:p w14:paraId="032C62B8" w14:textId="77777777" w:rsidR="00A62672" w:rsidRPr="00A62672" w:rsidRDefault="00A62672" w:rsidP="00A62672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58D3D4C8" w14:textId="77777777" w:rsidR="00A62672" w:rsidRPr="00A62672" w:rsidRDefault="00A62672" w:rsidP="00A62672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GRE allows the transmission of traffic from one protocol to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be wrapped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side the packets of another protocol. For example, IPv6 traffic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an be encapsulated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 IPv4 packets.</w:t>
      </w:r>
    </w:p>
    <w:p w14:paraId="5196CF61" w14:textId="77777777" w:rsidR="00A62672" w:rsidRPr="00A62672" w:rsidRDefault="00A62672" w:rsidP="00A62672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It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often used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with VPNs and in scenarios where different protocols must be bridged across networks.</w:t>
      </w:r>
    </w:p>
    <w:p w14:paraId="219E9B1A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 w14:anchorId="5A881A29">
          <v:rect id="_x0000_i1054" style="width:0;height:1.5pt" o:hralign="center" o:hrstd="t" o:hr="t" fillcolor="#a0a0a0" stroked="f"/>
        </w:pict>
      </w:r>
    </w:p>
    <w:p w14:paraId="5CB0E645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22. IGMP (Internet Group Management Protocol)</w:t>
      </w:r>
    </w:p>
    <w:p w14:paraId="097EDD41" w14:textId="77777777" w:rsidR="00A62672" w:rsidRPr="00A62672" w:rsidRDefault="00A62672" w:rsidP="00A62672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GMP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used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manage multicast groups in IP networks. It allows devices to subscribe to multicast groups, enabling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ore efficient delivery of multicast data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(e.g., streaming video).</w:t>
      </w:r>
    </w:p>
    <w:p w14:paraId="62FAC793" w14:textId="77777777" w:rsidR="00A62672" w:rsidRPr="00A62672" w:rsidRDefault="00A62672" w:rsidP="00A62672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Network Layer (OSI Layer 3).</w:t>
      </w:r>
    </w:p>
    <w:p w14:paraId="49C73EC0" w14:textId="77777777" w:rsidR="00A62672" w:rsidRPr="00A62672" w:rsidRDefault="00A62672" w:rsidP="00A62672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7BBF1840" w14:textId="77777777" w:rsidR="00A62672" w:rsidRPr="00A62672" w:rsidRDefault="00A62672" w:rsidP="00A62672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When a host wants to receive a multicast stream, it sends an IGMP message to its local router, informing it to join the multicast group.</w:t>
      </w:r>
    </w:p>
    <w:p w14:paraId="6D123A8B" w14:textId="77777777" w:rsidR="00A62672" w:rsidRPr="00A62672" w:rsidRDefault="00A62672" w:rsidP="00A62672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he router then forwards multicast traffic from the source to all interested hosts.</w:t>
      </w:r>
    </w:p>
    <w:p w14:paraId="6F5CEAE4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 w14:anchorId="32606D70">
          <v:rect id="_x0000_i1055" style="width:0;height:1.5pt" o:hralign="center" o:hrstd="t" o:hr="t" fillcolor="#a0a0a0" stroked="f"/>
        </w:pict>
      </w:r>
    </w:p>
    <w:p w14:paraId="5AAC2B88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23. L2TP (Layer </w:t>
      </w:r>
      <w:proofErr w:type="gramStart"/>
      <w:r w:rsidRPr="00A6267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2 </w:t>
      </w:r>
      <w:proofErr w:type="spellStart"/>
      <w:r w:rsidRPr="00A6267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Tunneling</w:t>
      </w:r>
      <w:proofErr w:type="spellEnd"/>
      <w:proofErr w:type="gramEnd"/>
      <w:r w:rsidRPr="00A6267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 Protocol)</w:t>
      </w:r>
    </w:p>
    <w:p w14:paraId="1A0EE03E" w14:textId="77777777" w:rsidR="00A62672" w:rsidRPr="00A62672" w:rsidRDefault="00A62672" w:rsidP="00A62672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lastRenderedPageBreak/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L2TP is a </w:t>
      </w:r>
      <w:proofErr w:type="spell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unneling</w:t>
      </w:r>
      <w:proofErr w:type="spell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rotocol often used in combination with VPNs. It does not provide encryption by itself, so it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usually paired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with IPsec for secure VPN communication.</w:t>
      </w:r>
    </w:p>
    <w:p w14:paraId="47BD6A36" w14:textId="77777777" w:rsidR="00A62672" w:rsidRPr="00A62672" w:rsidRDefault="00A62672" w:rsidP="00A62672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ata Link Layer (OSI Layer 2).</w:t>
      </w:r>
    </w:p>
    <w:p w14:paraId="48A08297" w14:textId="77777777" w:rsidR="00A62672" w:rsidRPr="00A62672" w:rsidRDefault="00A62672" w:rsidP="00A62672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ses </w:t>
      </w: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rt 1701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14:paraId="50BEC70D" w14:textId="77777777" w:rsidR="00A62672" w:rsidRPr="00A62672" w:rsidRDefault="00A62672" w:rsidP="00A62672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41E722A7" w14:textId="77777777" w:rsidR="00A62672" w:rsidRPr="00A62672" w:rsidRDefault="00A62672" w:rsidP="00A62672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L2TP creates a secure tunnel between two endpoints (e.g., a user and a VPN server), through which encrypted data passes.</w:t>
      </w:r>
    </w:p>
    <w:p w14:paraId="5B292DD8" w14:textId="77777777" w:rsidR="00A62672" w:rsidRPr="00A62672" w:rsidRDefault="00A62672" w:rsidP="00A62672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mmonly used in VPN implementations to provide remote users secure access to corporate networks.</w:t>
      </w:r>
    </w:p>
    <w:p w14:paraId="55D094C1" w14:textId="77777777" w:rsidR="00A62672" w:rsidRPr="00A62672" w:rsidRDefault="00A62672" w:rsidP="00A626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 w14:anchorId="385333A9">
          <v:rect id="_x0000_i1056" style="width:0;height:1.5pt" o:hralign="center" o:hrstd="t" o:hr="t" fillcolor="#a0a0a0" stroked="f"/>
        </w:pict>
      </w:r>
    </w:p>
    <w:p w14:paraId="3DE78F6C" w14:textId="77777777" w:rsidR="00A62672" w:rsidRPr="00A62672" w:rsidRDefault="00A62672" w:rsidP="00A6267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24. OSPF (Open Shortest Path First)</w:t>
      </w:r>
    </w:p>
    <w:p w14:paraId="7775FDDE" w14:textId="77777777" w:rsidR="00A62672" w:rsidRPr="00A62672" w:rsidRDefault="00A62672" w:rsidP="00A62672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SPF is a link-state routing protocol used within an Autonomous System (AS) to determine the most efficient route for data to travel.</w:t>
      </w:r>
    </w:p>
    <w:p w14:paraId="04993379" w14:textId="77777777" w:rsidR="00A62672" w:rsidRPr="00A62672" w:rsidRDefault="00A62672" w:rsidP="00A62672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ayer:</w:t>
      </w: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Network Layer (OSI Layer 3).</w:t>
      </w:r>
    </w:p>
    <w:p w14:paraId="04586C52" w14:textId="77777777" w:rsidR="00A62672" w:rsidRPr="00A62672" w:rsidRDefault="00A62672" w:rsidP="00A62672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ow It Works:</w:t>
      </w:r>
    </w:p>
    <w:p w14:paraId="4F404494" w14:textId="77777777" w:rsidR="00A62672" w:rsidRPr="00A62672" w:rsidRDefault="00A62672" w:rsidP="00A62672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OSPF builds a complete map (topology) of the network, </w:t>
      </w:r>
      <w:proofErr w:type="gramStart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hen</w:t>
      </w:r>
      <w:proofErr w:type="gramEnd"/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ses this information to determine the shortest path for packets.</w:t>
      </w:r>
    </w:p>
    <w:p w14:paraId="6F93C3D8" w14:textId="77777777" w:rsidR="00A62672" w:rsidRPr="00A62672" w:rsidRDefault="00A62672" w:rsidP="00A62672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62672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OSPF quickly converges after network changes, making it suitable for large, complex networks.</w:t>
      </w:r>
    </w:p>
    <w:p w14:paraId="12CD2CC2" w14:textId="77777777" w:rsidR="001A6AC9" w:rsidRDefault="001A6AC9"/>
    <w:sectPr w:rsidR="001A6A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67860"/>
    <w:multiLevelType w:val="multilevel"/>
    <w:tmpl w:val="BCE63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754921"/>
    <w:multiLevelType w:val="multilevel"/>
    <w:tmpl w:val="72C8F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036C7F"/>
    <w:multiLevelType w:val="multilevel"/>
    <w:tmpl w:val="3BF69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967AFE"/>
    <w:multiLevelType w:val="multilevel"/>
    <w:tmpl w:val="810C0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FA427F"/>
    <w:multiLevelType w:val="multilevel"/>
    <w:tmpl w:val="86F62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632CDB"/>
    <w:multiLevelType w:val="multilevel"/>
    <w:tmpl w:val="1A28B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2D09B0"/>
    <w:multiLevelType w:val="multilevel"/>
    <w:tmpl w:val="966C4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3B5D76"/>
    <w:multiLevelType w:val="multilevel"/>
    <w:tmpl w:val="71844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975976"/>
    <w:multiLevelType w:val="multilevel"/>
    <w:tmpl w:val="8C2AA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7F612A"/>
    <w:multiLevelType w:val="multilevel"/>
    <w:tmpl w:val="A74EF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0B0AAB"/>
    <w:multiLevelType w:val="multilevel"/>
    <w:tmpl w:val="E9644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357055C"/>
    <w:multiLevelType w:val="multilevel"/>
    <w:tmpl w:val="AED0C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8C00EAF"/>
    <w:multiLevelType w:val="multilevel"/>
    <w:tmpl w:val="0BC28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8E33754"/>
    <w:multiLevelType w:val="multilevel"/>
    <w:tmpl w:val="B3FEB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B824EC5"/>
    <w:multiLevelType w:val="multilevel"/>
    <w:tmpl w:val="48266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FB7B1A"/>
    <w:multiLevelType w:val="multilevel"/>
    <w:tmpl w:val="EF808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E551F61"/>
    <w:multiLevelType w:val="multilevel"/>
    <w:tmpl w:val="0B8A3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F2B3F08"/>
    <w:multiLevelType w:val="multilevel"/>
    <w:tmpl w:val="9E2EE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D576A7"/>
    <w:multiLevelType w:val="multilevel"/>
    <w:tmpl w:val="5EAA3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EA0A5E"/>
    <w:multiLevelType w:val="multilevel"/>
    <w:tmpl w:val="B8867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9FB1762"/>
    <w:multiLevelType w:val="multilevel"/>
    <w:tmpl w:val="A126A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0927325"/>
    <w:multiLevelType w:val="multilevel"/>
    <w:tmpl w:val="3BEAC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49A09E0"/>
    <w:multiLevelType w:val="multilevel"/>
    <w:tmpl w:val="02246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C941DC0"/>
    <w:multiLevelType w:val="multilevel"/>
    <w:tmpl w:val="0A06E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13"/>
  </w:num>
  <w:num w:numId="5">
    <w:abstractNumId w:val="22"/>
  </w:num>
  <w:num w:numId="6">
    <w:abstractNumId w:val="18"/>
  </w:num>
  <w:num w:numId="7">
    <w:abstractNumId w:val="12"/>
  </w:num>
  <w:num w:numId="8">
    <w:abstractNumId w:val="23"/>
  </w:num>
  <w:num w:numId="9">
    <w:abstractNumId w:val="1"/>
  </w:num>
  <w:num w:numId="10">
    <w:abstractNumId w:val="16"/>
  </w:num>
  <w:num w:numId="11">
    <w:abstractNumId w:val="17"/>
  </w:num>
  <w:num w:numId="12">
    <w:abstractNumId w:val="5"/>
  </w:num>
  <w:num w:numId="13">
    <w:abstractNumId w:val="0"/>
  </w:num>
  <w:num w:numId="14">
    <w:abstractNumId w:val="9"/>
  </w:num>
  <w:num w:numId="15">
    <w:abstractNumId w:val="19"/>
  </w:num>
  <w:num w:numId="16">
    <w:abstractNumId w:val="11"/>
  </w:num>
  <w:num w:numId="17">
    <w:abstractNumId w:val="15"/>
  </w:num>
  <w:num w:numId="18">
    <w:abstractNumId w:val="14"/>
  </w:num>
  <w:num w:numId="19">
    <w:abstractNumId w:val="3"/>
  </w:num>
  <w:num w:numId="20">
    <w:abstractNumId w:val="8"/>
  </w:num>
  <w:num w:numId="21">
    <w:abstractNumId w:val="2"/>
  </w:num>
  <w:num w:numId="22">
    <w:abstractNumId w:val="21"/>
  </w:num>
  <w:num w:numId="23">
    <w:abstractNumId w:val="10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zMjY3MzI3Njc0NrVQ0lEKTi0uzszPAykwrAUALFpuuywAAAA="/>
  </w:docVars>
  <w:rsids>
    <w:rsidRoot w:val="00A62672"/>
    <w:rsid w:val="001A6AC9"/>
    <w:rsid w:val="00A62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8D0FD"/>
  <w15:chartTrackingRefBased/>
  <w15:docId w15:val="{22D960E2-F871-4269-A92B-43468B77F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6267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paragraph" w:styleId="Heading4">
    <w:name w:val="heading 4"/>
    <w:basedOn w:val="Normal"/>
    <w:link w:val="Heading4Char"/>
    <w:uiPriority w:val="9"/>
    <w:qFormat/>
    <w:rsid w:val="00A6267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62672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A62672"/>
    <w:rPr>
      <w:rFonts w:ascii="Times New Roman" w:eastAsia="Times New Roman" w:hAnsi="Times New Roman" w:cs="Times New Roman"/>
      <w:b/>
      <w:bCs/>
      <w:kern w:val="0"/>
      <w:sz w:val="24"/>
      <w:szCs w:val="24"/>
      <w:lang w:eastAsia="en-IN" w:bidi="ar-SA"/>
      <w14:ligatures w14:val="none"/>
    </w:rPr>
  </w:style>
  <w:style w:type="character" w:styleId="Strong">
    <w:name w:val="Strong"/>
    <w:basedOn w:val="DefaultParagraphFont"/>
    <w:uiPriority w:val="22"/>
    <w:qFormat/>
    <w:rsid w:val="00A6267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626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ar-SA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A6267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86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5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exampl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405</Words>
  <Characters>13714</Characters>
  <Application>Microsoft Office Word</Application>
  <DocSecurity>0</DocSecurity>
  <Lines>114</Lines>
  <Paragraphs>32</Paragraphs>
  <ScaleCrop>false</ScaleCrop>
  <Company/>
  <LinksUpToDate>false</LinksUpToDate>
  <CharactersWithSpaces>16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rivastava</dc:creator>
  <cp:keywords/>
  <dc:description/>
  <cp:lastModifiedBy>Yash Srivastava</cp:lastModifiedBy>
  <cp:revision>1</cp:revision>
  <dcterms:created xsi:type="dcterms:W3CDTF">2024-09-12T14:09:00Z</dcterms:created>
  <dcterms:modified xsi:type="dcterms:W3CDTF">2024-09-12T14:10:00Z</dcterms:modified>
</cp:coreProperties>
</file>